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1BF60" w14:textId="6DA0753B" w:rsidR="00CA7E08" w:rsidRPr="00315E64" w:rsidRDefault="00A30FE0" w:rsidP="00FC1662">
      <w:pPr>
        <w:jc w:val="center"/>
        <w:rPr>
          <w:rFonts w:ascii="Segoe UI" w:hAnsi="Segoe UI" w:cs="Segoe UI"/>
          <w:sz w:val="28"/>
          <w:szCs w:val="24"/>
        </w:rPr>
      </w:pPr>
      <w:r w:rsidRPr="00315E64">
        <w:rPr>
          <w:rFonts w:ascii="Segoe UI" w:hAnsi="Segoe UI" w:cs="Segoe UI"/>
          <w:b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70016" behindDoc="0" locked="0" layoutInCell="1" allowOverlap="1" wp14:anchorId="28E7F16E" wp14:editId="79AA3E87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3375660" cy="8382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5660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744F69" w14:textId="65D248E4" w:rsidR="00805500" w:rsidRDefault="00642157" w:rsidP="00805500">
                            <w:pPr>
                              <w:jc w:val="center"/>
                            </w:pPr>
                            <w:r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>Master</w:t>
                            </w:r>
                            <w:r w:rsidR="00805500" w:rsidRPr="00F57451"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 xml:space="preserve"> of Science (</w:t>
                            </w:r>
                            <w:r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>M</w:t>
                            </w:r>
                            <w:r w:rsidR="00805500" w:rsidRPr="00F57451"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>.S.</w:t>
                            </w:r>
                            <w:r w:rsidR="00805500"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>)</w:t>
                            </w:r>
                          </w:p>
                          <w:p w14:paraId="63173234" w14:textId="6E3C7D50" w:rsidR="002023AD" w:rsidRDefault="00403FC0" w:rsidP="007376B1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sz w:val="34"/>
                                <w:szCs w:val="34"/>
                              </w:rPr>
                              <w:t>Cybersecurity</w:t>
                            </w:r>
                          </w:p>
                          <w:p w14:paraId="03BB4AE3" w14:textId="4FA628D8" w:rsidR="00805500" w:rsidRDefault="00403FC0" w:rsidP="00805500">
                            <w:pPr>
                              <w:jc w:val="center"/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 xml:space="preserve">Master’s </w:t>
                            </w:r>
                            <w:r w:rsidR="005F71D5"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>Thesis</w:t>
                            </w:r>
                            <w:r w:rsidR="003F7DFC"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>;</w:t>
                            </w:r>
                            <w:r w:rsidR="00385871"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 xml:space="preserve"> </w:t>
                            </w:r>
                            <w:r w:rsidR="00B72780"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>Fall</w:t>
                            </w:r>
                            <w:r w:rsidR="00385871"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 xml:space="preserve"> St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E7F1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265.8pt;height:66pt;z-index:25167001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" stroked="f">
                <v:textbox>
                  <w:txbxContent>
                    <w:p w14:paraId="22744F69" w14:textId="65D248E4" w:rsidR="00805500" w:rsidRDefault="00642157" w:rsidP="00805500">
                      <w:pPr>
                        <w:jc w:val="center"/>
                      </w:pPr>
                      <w:r>
                        <w:rPr>
                          <w:rFonts w:ascii="Segoe UI" w:hAnsi="Segoe UI" w:cs="Segoe UI"/>
                          <w:sz w:val="28"/>
                          <w:szCs w:val="24"/>
                        </w:rPr>
                        <w:t>Master</w:t>
                      </w:r>
                      <w:r w:rsidR="00805500" w:rsidRPr="00F57451">
                        <w:rPr>
                          <w:rFonts w:ascii="Segoe UI" w:hAnsi="Segoe UI" w:cs="Segoe UI"/>
                          <w:sz w:val="28"/>
                          <w:szCs w:val="24"/>
                        </w:rPr>
                        <w:t xml:space="preserve"> of Science (</w:t>
                      </w:r>
                      <w:r>
                        <w:rPr>
                          <w:rFonts w:ascii="Segoe UI" w:hAnsi="Segoe UI" w:cs="Segoe UI"/>
                          <w:sz w:val="28"/>
                          <w:szCs w:val="24"/>
                        </w:rPr>
                        <w:t>M</w:t>
                      </w:r>
                      <w:r w:rsidR="00805500" w:rsidRPr="00F57451">
                        <w:rPr>
                          <w:rFonts w:ascii="Segoe UI" w:hAnsi="Segoe UI" w:cs="Segoe UI"/>
                          <w:sz w:val="28"/>
                          <w:szCs w:val="24"/>
                        </w:rPr>
                        <w:t>.S.</w:t>
                      </w:r>
                      <w:r w:rsidR="00805500">
                        <w:rPr>
                          <w:rFonts w:ascii="Segoe UI" w:hAnsi="Segoe UI" w:cs="Segoe UI"/>
                          <w:sz w:val="28"/>
                          <w:szCs w:val="24"/>
                        </w:rPr>
                        <w:t>)</w:t>
                      </w:r>
                    </w:p>
                    <w:p w14:paraId="63173234" w14:textId="6E3C7D50" w:rsidR="002023AD" w:rsidRDefault="00403FC0" w:rsidP="007376B1">
                      <w:pPr>
                        <w:jc w:val="center"/>
                        <w:rPr>
                          <w:rFonts w:ascii="Segoe UI" w:hAnsi="Segoe UI" w:cs="Segoe UI"/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sz w:val="34"/>
                          <w:szCs w:val="34"/>
                        </w:rPr>
                        <w:t>Cybersecurity</w:t>
                      </w:r>
                    </w:p>
                    <w:p w14:paraId="03BB4AE3" w14:textId="4FA628D8" w:rsidR="00805500" w:rsidRDefault="00403FC0" w:rsidP="00805500">
                      <w:pPr>
                        <w:jc w:val="center"/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 xml:space="preserve">Master’s </w:t>
                      </w:r>
                      <w:r w:rsidR="005F71D5"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>Thesis</w:t>
                      </w:r>
                      <w:r w:rsidR="003F7DFC"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>;</w:t>
                      </w:r>
                      <w:r w:rsidR="00385871"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 xml:space="preserve"> </w:t>
                      </w:r>
                      <w:r w:rsidR="00B72780"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>Fall</w:t>
                      </w:r>
                      <w:r w:rsidR="00385871"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 xml:space="preserve"> Star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327E7" w:rsidRPr="00315E64">
        <w:rPr>
          <w:rFonts w:ascii="Segoe UI" w:hAnsi="Segoe UI" w:cs="Segoe UI"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79776596" wp14:editId="4CC5A511">
                <wp:simplePos x="0" y="0"/>
                <wp:positionH relativeFrom="column">
                  <wp:posOffset>4815840</wp:posOffset>
                </wp:positionH>
                <wp:positionV relativeFrom="paragraph">
                  <wp:posOffset>93980</wp:posOffset>
                </wp:positionV>
                <wp:extent cx="1074420" cy="434340"/>
                <wp:effectExtent l="0" t="0" r="11430" b="22860"/>
                <wp:wrapNone/>
                <wp:docPr id="2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4420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5B37D3" w14:textId="60CD0A8F" w:rsidR="009327E7" w:rsidRPr="00854574" w:rsidRDefault="009327E7" w:rsidP="009327E7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</w:pPr>
                            <w:r w:rsidRPr="00854574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>202</w:t>
                            </w:r>
                            <w:r w:rsidR="00BA6F36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>6</w:t>
                            </w:r>
                            <w:r w:rsidRPr="00854574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 xml:space="preserve"> – 202</w:t>
                            </w:r>
                            <w:r w:rsidR="00BA6F36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>7</w:t>
                            </w:r>
                          </w:p>
                          <w:p w14:paraId="0D7984BA" w14:textId="77777777" w:rsidR="009327E7" w:rsidRPr="00854574" w:rsidRDefault="009327E7" w:rsidP="009327E7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</w:pPr>
                            <w:r w:rsidRPr="00854574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>Catalog Y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776596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7" type="#_x0000_t202" style="position:absolute;left:0;text-align:left;margin-left:379.2pt;margin-top:7.4pt;width:84.6pt;height:34.2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" strokecolor="#f2f2f2">
                <v:textbox>
                  <w:txbxContent>
                    <w:p w14:paraId="735B37D3" w14:textId="60CD0A8F" w:rsidR="009327E7" w:rsidRPr="00854574" w:rsidRDefault="009327E7" w:rsidP="009327E7">
                      <w:pPr>
                        <w:jc w:val="center"/>
                        <w:rPr>
                          <w:rFonts w:ascii="Segoe UI" w:hAnsi="Segoe UI" w:cs="Segoe UI"/>
                          <w:b/>
                          <w:sz w:val="20"/>
                        </w:rPr>
                      </w:pPr>
                      <w:r w:rsidRPr="00854574">
                        <w:rPr>
                          <w:rFonts w:ascii="Segoe UI" w:hAnsi="Segoe UI" w:cs="Segoe UI"/>
                          <w:b/>
                          <w:sz w:val="20"/>
                        </w:rPr>
                        <w:t>202</w:t>
                      </w:r>
                      <w:r w:rsidR="00BA6F36">
                        <w:rPr>
                          <w:rFonts w:ascii="Segoe UI" w:hAnsi="Segoe UI" w:cs="Segoe UI"/>
                          <w:b/>
                          <w:sz w:val="20"/>
                        </w:rPr>
                        <w:t>6</w:t>
                      </w:r>
                      <w:r w:rsidRPr="00854574">
                        <w:rPr>
                          <w:rFonts w:ascii="Segoe UI" w:hAnsi="Segoe UI" w:cs="Segoe UI"/>
                          <w:b/>
                          <w:sz w:val="20"/>
                        </w:rPr>
                        <w:t xml:space="preserve"> – 202</w:t>
                      </w:r>
                      <w:r w:rsidR="00BA6F36">
                        <w:rPr>
                          <w:rFonts w:ascii="Segoe UI" w:hAnsi="Segoe UI" w:cs="Segoe UI"/>
                          <w:b/>
                          <w:sz w:val="20"/>
                        </w:rPr>
                        <w:t>7</w:t>
                      </w:r>
                    </w:p>
                    <w:p w14:paraId="0D7984BA" w14:textId="77777777" w:rsidR="009327E7" w:rsidRPr="00854574" w:rsidRDefault="009327E7" w:rsidP="009327E7">
                      <w:pPr>
                        <w:jc w:val="center"/>
                        <w:rPr>
                          <w:rFonts w:ascii="Segoe UI" w:hAnsi="Segoe UI" w:cs="Segoe UI"/>
                          <w:b/>
                          <w:sz w:val="20"/>
                        </w:rPr>
                      </w:pPr>
                      <w:r w:rsidRPr="00854574">
                        <w:rPr>
                          <w:rFonts w:ascii="Segoe UI" w:hAnsi="Segoe UI" w:cs="Segoe UI"/>
                          <w:b/>
                          <w:sz w:val="20"/>
                        </w:rPr>
                        <w:t>Catalog Year</w:t>
                      </w:r>
                    </w:p>
                  </w:txbxContent>
                </v:textbox>
              </v:shape>
            </w:pict>
          </mc:Fallback>
        </mc:AlternateContent>
      </w:r>
      <w:r w:rsidR="00AF2971" w:rsidRPr="00315E64">
        <w:rPr>
          <w:noProof/>
        </w:rPr>
        <mc:AlternateContent>
          <mc:Choice Requires="wps">
            <w:drawing>
              <wp:anchor distT="45720" distB="45720" distL="114300" distR="114300" simplePos="0" relativeHeight="251672064" behindDoc="0" locked="0" layoutInCell="1" allowOverlap="1" wp14:anchorId="77C2D7EE" wp14:editId="08E2AF90">
                <wp:simplePos x="0" y="0"/>
                <wp:positionH relativeFrom="column">
                  <wp:posOffset>-264353</wp:posOffset>
                </wp:positionH>
                <wp:positionV relativeFrom="paragraph">
                  <wp:posOffset>55659</wp:posOffset>
                </wp:positionV>
                <wp:extent cx="1560830" cy="1404620"/>
                <wp:effectExtent l="0" t="0" r="1270" b="762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08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C22BE" w14:textId="48B25348" w:rsidR="00805500" w:rsidRDefault="00086DD2" w:rsidP="00A13308">
                            <w:pPr>
                              <w:jc w:val="center"/>
                            </w:pPr>
                            <w:r>
                              <w:rPr>
                                <w:rFonts w:ascii="Segoe UI" w:hAnsi="Segoe UI" w:cs="Segoe UI"/>
                                <w:noProof/>
                                <w:sz w:val="28"/>
                                <w:szCs w:val="24"/>
                              </w:rPr>
                              <w:drawing>
                                <wp:inline distT="0" distB="0" distL="0" distR="0" wp14:anchorId="3433A3E1" wp14:editId="76E06C57">
                                  <wp:extent cx="1097280" cy="228937"/>
                                  <wp:effectExtent l="0" t="0" r="7620" b="0"/>
                                  <wp:docPr id="658831028" name="Picture 4" descr="College of Computing, Grand Valley State Universit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58831028" name="Picture 4" descr="College of Computing, Grand Valley State Universit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97280" cy="22893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7C2D7EE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-20.8pt;margin-top:4.4pt;width:122.9pt;height:110.6pt;z-index:2516720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" stroked="f">
                <v:textbox style="mso-fit-shape-to-text:t">
                  <w:txbxContent>
                    <w:p w14:paraId="515C22BE" w14:textId="48B25348" w:rsidR="00805500" w:rsidRDefault="00086DD2" w:rsidP="00A13308">
                      <w:pPr>
                        <w:jc w:val="center"/>
                      </w:pPr>
                      <w:r>
                        <w:rPr>
                          <w:rFonts w:ascii="Segoe UI" w:hAnsi="Segoe UI" w:cs="Segoe UI"/>
                          <w:noProof/>
                          <w:sz w:val="28"/>
                          <w:szCs w:val="24"/>
                        </w:rPr>
                        <w:drawing>
                          <wp:inline distT="0" distB="0" distL="0" distR="0" wp14:anchorId="3433A3E1" wp14:editId="76E06C57">
                            <wp:extent cx="1097280" cy="228937"/>
                            <wp:effectExtent l="0" t="0" r="7620" b="0"/>
                            <wp:docPr id="658831028" name="Picture 4" descr="College of Computing, Grand Valley State Universit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58831028" name="Picture 4" descr="College of Computing, Grand Valley State Universit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97280" cy="22893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AD791DB" w14:textId="621C9E90" w:rsidR="002F0E0C" w:rsidRPr="00315E64" w:rsidRDefault="002F0E0C" w:rsidP="00FC1662">
      <w:pPr>
        <w:jc w:val="center"/>
        <w:rPr>
          <w:rFonts w:ascii="Segoe UI" w:hAnsi="Segoe UI" w:cs="Segoe UI"/>
          <w:b/>
        </w:rPr>
      </w:pPr>
    </w:p>
    <w:p w14:paraId="0B033915" w14:textId="0F8BF6CD" w:rsidR="00805500" w:rsidRPr="00315E64" w:rsidRDefault="00805500" w:rsidP="00FC1662">
      <w:pPr>
        <w:jc w:val="center"/>
        <w:rPr>
          <w:rFonts w:ascii="Segoe UI" w:hAnsi="Segoe UI" w:cs="Segoe UI"/>
          <w:b/>
        </w:rPr>
      </w:pPr>
    </w:p>
    <w:p w14:paraId="15B188CA" w14:textId="74C6842B" w:rsidR="00805500" w:rsidRPr="00315E64" w:rsidRDefault="00805500" w:rsidP="00FC1662">
      <w:pPr>
        <w:jc w:val="center"/>
        <w:rPr>
          <w:rFonts w:ascii="Segoe UI" w:hAnsi="Segoe UI" w:cs="Segoe UI"/>
          <w:b/>
        </w:rPr>
      </w:pPr>
    </w:p>
    <w:p w14:paraId="49A633FE" w14:textId="77777777" w:rsidR="00D24057" w:rsidRDefault="00D24057" w:rsidP="00080702">
      <w:pPr>
        <w:rPr>
          <w:rFonts w:ascii="Segoe UI" w:hAnsi="Segoe UI" w:cs="Segoe UI"/>
          <w:sz w:val="18"/>
          <w:szCs w:val="18"/>
        </w:rPr>
      </w:pPr>
      <w:bookmarkStart w:id="0" w:name="_Hlk135139201"/>
    </w:p>
    <w:p w14:paraId="02C5C136" w14:textId="77777777" w:rsidR="00B710A6" w:rsidRDefault="00B710A6" w:rsidP="00336ADD">
      <w:pPr>
        <w:rPr>
          <w:rFonts w:ascii="Segoe UI" w:hAnsi="Segoe UI" w:cs="Segoe UI"/>
          <w:b/>
          <w:bCs/>
          <w:szCs w:val="24"/>
        </w:rPr>
      </w:pPr>
    </w:p>
    <w:p w14:paraId="5460C21C" w14:textId="77777777" w:rsidR="00197CEA" w:rsidRDefault="005308C4" w:rsidP="00336ADD">
      <w:pPr>
        <w:rPr>
          <w:rFonts w:ascii="Segoe UI" w:hAnsi="Segoe UI" w:cs="Segoe UI"/>
          <w:b/>
          <w:bCs/>
          <w:szCs w:val="24"/>
        </w:rPr>
      </w:pPr>
      <w:r w:rsidRPr="00336ADD">
        <w:rPr>
          <w:rFonts w:ascii="Segoe UI" w:hAnsi="Segoe UI" w:cs="Segoe UI"/>
          <w:b/>
          <w:bCs/>
          <w:szCs w:val="24"/>
        </w:rPr>
        <w:t>Name</w:t>
      </w:r>
      <w:r>
        <w:rPr>
          <w:rFonts w:ascii="Segoe UI" w:hAnsi="Segoe UI" w:cs="Segoe UI"/>
          <w:b/>
          <w:bCs/>
          <w:szCs w:val="24"/>
        </w:rPr>
        <w:t>: ___________________________________________</w:t>
      </w:r>
      <w:r>
        <w:rPr>
          <w:rFonts w:ascii="Segoe UI" w:hAnsi="Segoe UI" w:cs="Segoe UI"/>
          <w:b/>
          <w:bCs/>
          <w:szCs w:val="24"/>
        </w:rPr>
        <w:tab/>
      </w:r>
      <w:r w:rsidRPr="00336ADD">
        <w:rPr>
          <w:rFonts w:ascii="Segoe UI" w:hAnsi="Segoe UI" w:cs="Segoe UI"/>
          <w:b/>
          <w:bCs/>
          <w:szCs w:val="24"/>
        </w:rPr>
        <w:t>G Number</w:t>
      </w:r>
      <w:r>
        <w:rPr>
          <w:rFonts w:ascii="Segoe UI" w:hAnsi="Segoe UI" w:cs="Segoe UI"/>
          <w:b/>
          <w:bCs/>
          <w:szCs w:val="24"/>
        </w:rPr>
        <w:t>: ______________________</w:t>
      </w:r>
      <w:r>
        <w:rPr>
          <w:rFonts w:ascii="Segoe UI" w:hAnsi="Segoe UI" w:cs="Segoe UI"/>
          <w:b/>
          <w:bCs/>
          <w:szCs w:val="24"/>
        </w:rPr>
        <w:tab/>
      </w:r>
    </w:p>
    <w:p w14:paraId="6749DAF7" w14:textId="77777777" w:rsidR="00197CEA" w:rsidRDefault="00197CEA" w:rsidP="00336ADD">
      <w:pPr>
        <w:rPr>
          <w:rFonts w:ascii="Segoe UI" w:hAnsi="Segoe UI" w:cs="Segoe UI"/>
          <w:b/>
          <w:bCs/>
          <w:szCs w:val="24"/>
        </w:rPr>
      </w:pPr>
    </w:p>
    <w:p w14:paraId="487EA080" w14:textId="77777777" w:rsidR="001C64B5" w:rsidRDefault="00197CEA" w:rsidP="00336ADD">
      <w:pPr>
        <w:rPr>
          <w:rFonts w:ascii="Segoe UI" w:hAnsi="Segoe UI" w:cs="Segoe UI"/>
          <w:szCs w:val="24"/>
        </w:rPr>
      </w:pPr>
      <w:r w:rsidRPr="00336ADD">
        <w:rPr>
          <w:rFonts w:ascii="Segoe UI" w:hAnsi="Segoe UI" w:cs="Segoe UI"/>
          <w:b/>
          <w:bCs/>
          <w:szCs w:val="24"/>
        </w:rPr>
        <w:t xml:space="preserve">Advisor </w:t>
      </w:r>
      <w:r>
        <w:rPr>
          <w:rFonts w:ascii="Segoe UI" w:hAnsi="Segoe UI" w:cs="Segoe UI"/>
          <w:b/>
          <w:bCs/>
          <w:szCs w:val="24"/>
        </w:rPr>
        <w:tab/>
      </w:r>
      <w:r w:rsidRPr="007D65DA">
        <w:rPr>
          <w:rFonts w:ascii="Segoe UI" w:hAnsi="Segoe UI" w:cs="Segoe UI"/>
          <w:szCs w:val="24"/>
        </w:rPr>
        <w:t xml:space="preserve">Dr. </w:t>
      </w:r>
      <w:r>
        <w:rPr>
          <w:rFonts w:ascii="Segoe UI" w:hAnsi="Segoe UI" w:cs="Segoe UI"/>
          <w:szCs w:val="24"/>
        </w:rPr>
        <w:t>Samah Mansour</w:t>
      </w:r>
    </w:p>
    <w:p w14:paraId="6B47F7B6" w14:textId="77777777" w:rsidR="001C64B5" w:rsidRDefault="001C64B5" w:rsidP="00336ADD">
      <w:pPr>
        <w:rPr>
          <w:rFonts w:ascii="Segoe UI" w:hAnsi="Segoe UI" w:cs="Segoe UI"/>
          <w:szCs w:val="24"/>
        </w:rPr>
      </w:pPr>
    </w:p>
    <w:p w14:paraId="384B765A" w14:textId="734F6867" w:rsidR="004117F5" w:rsidRDefault="001C64B5" w:rsidP="00336ADD">
      <w:pPr>
        <w:rPr>
          <w:rFonts w:ascii="Segoe UI" w:hAnsi="Segoe UI" w:cs="Segoe UI"/>
          <w:b/>
          <w:bCs/>
          <w:szCs w:val="24"/>
        </w:rPr>
      </w:pPr>
      <w:r>
        <w:rPr>
          <w:rFonts w:ascii="Segoe UI" w:hAnsi="Segoe UI" w:cs="Segoe UI"/>
          <w:b/>
          <w:bCs/>
          <w:szCs w:val="24"/>
        </w:rPr>
        <w:t>Intended Track: ___________________________________________________________________________</w:t>
      </w:r>
      <w:r w:rsidR="00854574" w:rsidRPr="00854574">
        <w:rPr>
          <w:rFonts w:ascii="Segoe UI" w:hAnsi="Segoe UI" w:cs="Segoe UI"/>
          <w:b/>
          <w:bCs/>
          <w:sz w:val="16"/>
          <w:szCs w:val="16"/>
        </w:rPr>
        <w:br/>
      </w:r>
    </w:p>
    <w:tbl>
      <w:tblPr>
        <w:tblStyle w:val="TableGrid"/>
        <w:tblW w:w="945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870"/>
        <w:gridCol w:w="540"/>
        <w:gridCol w:w="4590"/>
        <w:gridCol w:w="450"/>
      </w:tblGrid>
      <w:tr w:rsidR="00E2671F" w14:paraId="0FF33F83" w14:textId="5811D777" w:rsidTr="00854574">
        <w:tc>
          <w:tcPr>
            <w:tcW w:w="9450" w:type="dxa"/>
            <w:gridSpan w:val="4"/>
            <w:shd w:val="clear" w:color="auto" w:fill="D9D9D9" w:themeFill="background1" w:themeFillShade="D9"/>
          </w:tcPr>
          <w:bookmarkEnd w:id="0"/>
          <w:p w14:paraId="5E3770E7" w14:textId="4C0C18FD" w:rsidR="00E2671F" w:rsidRPr="00E555A2" w:rsidRDefault="00E2671F" w:rsidP="00CB3B5C">
            <w:pPr>
              <w:jc w:val="center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1st Year</w:t>
            </w:r>
          </w:p>
        </w:tc>
      </w:tr>
      <w:tr w:rsidR="00E2671F" w14:paraId="2388A7C5" w14:textId="77777777" w:rsidTr="00C55E70">
        <w:tc>
          <w:tcPr>
            <w:tcW w:w="3870" w:type="dxa"/>
          </w:tcPr>
          <w:p w14:paraId="6B90D246" w14:textId="77777777" w:rsidR="00E2671F" w:rsidRPr="00E555A2" w:rsidRDefault="00E2671F" w:rsidP="00E2671F">
            <w:pP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Fall</w:t>
            </w:r>
          </w:p>
          <w:p w14:paraId="1144931A" w14:textId="77777777" w:rsidR="00017036" w:rsidRDefault="00017036" w:rsidP="00017036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500: Linux and Python Scripting for Cybersecurity*</w:t>
            </w:r>
          </w:p>
          <w:p w14:paraId="3DF6D200" w14:textId="7DD50B63" w:rsidR="00194BF7" w:rsidRDefault="00194BF7" w:rsidP="00017036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615: Cybersecurity Risk Management*</w:t>
            </w:r>
          </w:p>
          <w:p w14:paraId="0ECC028C" w14:textId="77777777" w:rsidR="00017036" w:rsidRDefault="00017036" w:rsidP="00017036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616: Cybersecurity Fundamentals*</w:t>
            </w:r>
          </w:p>
          <w:p w14:paraId="69108F1F" w14:textId="77777777" w:rsidR="001752F2" w:rsidRDefault="001752F2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22006576" w14:textId="4FE400BB" w:rsidR="00E2671F" w:rsidRPr="00E555A2" w:rsidRDefault="00E2671F" w:rsidP="007545C4">
            <w:pPr>
              <w:jc w:val="right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Total</w:t>
            </w:r>
          </w:p>
        </w:tc>
        <w:tc>
          <w:tcPr>
            <w:tcW w:w="540" w:type="dxa"/>
          </w:tcPr>
          <w:p w14:paraId="78FCF739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1BA53820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727CF9BE" w14:textId="77777777" w:rsidR="001752F2" w:rsidRDefault="001752F2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027339CF" w14:textId="3B4F765F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197D65BC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7AB4A53A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04413524" w14:textId="3F85E90E" w:rsidR="00E2671F" w:rsidRPr="00E555A2" w:rsidRDefault="00C44E47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9</w:t>
            </w:r>
          </w:p>
        </w:tc>
        <w:tc>
          <w:tcPr>
            <w:tcW w:w="4590" w:type="dxa"/>
          </w:tcPr>
          <w:p w14:paraId="7ABFCAEE" w14:textId="77777777" w:rsidR="00E2671F" w:rsidRPr="00E555A2" w:rsidRDefault="00E2671F" w:rsidP="00E2671F">
            <w:pP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Winter</w:t>
            </w:r>
          </w:p>
          <w:p w14:paraId="78E0B3AC" w14:textId="3445BDD8" w:rsidR="00542296" w:rsidRDefault="00542296" w:rsidP="00542296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IS 554: Computer Network</w:t>
            </w:r>
            <w:r w:rsidR="00500D99">
              <w:rPr>
                <w:rFonts w:ascii="Segoe UI" w:hAnsi="Segoe UI" w:cs="Segoe UI"/>
                <w:noProof/>
                <w:sz w:val="18"/>
                <w:szCs w:val="18"/>
              </w:rPr>
              <w:t>ing</w:t>
            </w:r>
            <w:r w:rsidR="00194BF7">
              <w:rPr>
                <w:rFonts w:ascii="Segoe UI" w:hAnsi="Segoe UI" w:cs="Segoe UI"/>
                <w:noProof/>
                <w:sz w:val="18"/>
                <w:szCs w:val="18"/>
              </w:rPr>
              <w:t xml:space="preserve">* </w:t>
            </w:r>
          </w:p>
          <w:p w14:paraId="26C9BB6D" w14:textId="1880FC7D" w:rsidR="00CA1674" w:rsidRDefault="00CA1674" w:rsidP="00CA1674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617: Digital Forensics and Investigations</w:t>
            </w:r>
            <w:r w:rsidR="00194BF7">
              <w:rPr>
                <w:rFonts w:ascii="Segoe UI" w:hAnsi="Segoe UI" w:cs="Segoe UI"/>
                <w:noProof/>
                <w:sz w:val="18"/>
                <w:szCs w:val="18"/>
              </w:rPr>
              <w:t>*</w:t>
            </w:r>
          </w:p>
          <w:p w14:paraId="7CC0AC74" w14:textId="582B6708" w:rsidR="00E2671F" w:rsidRPr="00E555A2" w:rsidRDefault="00011BBC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655: Advanced Applied Crytography</w:t>
            </w:r>
            <w:r w:rsidR="00194BF7">
              <w:rPr>
                <w:rFonts w:ascii="Segoe UI" w:hAnsi="Segoe UI" w:cs="Segoe UI"/>
                <w:noProof/>
                <w:sz w:val="18"/>
                <w:szCs w:val="18"/>
              </w:rPr>
              <w:t>*</w:t>
            </w:r>
          </w:p>
          <w:p w14:paraId="2DEE8268" w14:textId="77777777" w:rsidR="00334E59" w:rsidRDefault="00334E59" w:rsidP="00E04DF0">
            <w:pPr>
              <w:jc w:val="right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</w:p>
          <w:p w14:paraId="67CD5126" w14:textId="77777777" w:rsidR="00C55E70" w:rsidRDefault="00C55E70" w:rsidP="00E04DF0">
            <w:pPr>
              <w:jc w:val="right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</w:p>
          <w:p w14:paraId="54A04E50" w14:textId="36409CD4" w:rsidR="00E2671F" w:rsidRPr="00E555A2" w:rsidRDefault="00E2671F" w:rsidP="00E04DF0">
            <w:pPr>
              <w:jc w:val="right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Total</w:t>
            </w:r>
          </w:p>
        </w:tc>
        <w:tc>
          <w:tcPr>
            <w:tcW w:w="450" w:type="dxa"/>
          </w:tcPr>
          <w:p w14:paraId="7FA7940E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5AE7D738" w14:textId="77777777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0B385C2F" w14:textId="77777777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0C352C94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4D9D39A1" w14:textId="77777777" w:rsidR="00E2671F" w:rsidRDefault="00E2671F" w:rsidP="00C44E47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35C7C0A4" w14:textId="77777777" w:rsidR="00C55E70" w:rsidRPr="00E555A2" w:rsidRDefault="00C55E70" w:rsidP="00C44E47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24E941A9" w14:textId="23B8ADD5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9</w:t>
            </w:r>
          </w:p>
        </w:tc>
      </w:tr>
      <w:tr w:rsidR="00961A86" w14:paraId="493AD411" w14:textId="77777777" w:rsidTr="00854574">
        <w:tc>
          <w:tcPr>
            <w:tcW w:w="9450" w:type="dxa"/>
            <w:gridSpan w:val="4"/>
            <w:shd w:val="clear" w:color="auto" w:fill="D9D9D9" w:themeFill="background1" w:themeFillShade="D9"/>
          </w:tcPr>
          <w:p w14:paraId="140CC6FF" w14:textId="7029AE56" w:rsidR="00961A86" w:rsidRPr="00961A86" w:rsidRDefault="00961A86" w:rsidP="00E2671F">
            <w:pPr>
              <w:jc w:val="center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961A86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2nd Year</w:t>
            </w:r>
          </w:p>
        </w:tc>
      </w:tr>
      <w:tr w:rsidR="00E2671F" w14:paraId="391E7E4A" w14:textId="68509CCA" w:rsidTr="00C55E70">
        <w:tc>
          <w:tcPr>
            <w:tcW w:w="3870" w:type="dxa"/>
          </w:tcPr>
          <w:p w14:paraId="7FCB322B" w14:textId="77777777" w:rsidR="00E2671F" w:rsidRPr="00E555A2" w:rsidRDefault="00E2671F" w:rsidP="00E2671F">
            <w:pP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Fall</w:t>
            </w:r>
          </w:p>
          <w:p w14:paraId="7182A39B" w14:textId="4F083B5E" w:rsidR="00CF4CFA" w:rsidRDefault="00122475" w:rsidP="00CF4CFA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IS 695: Master’s Thesis</w:t>
            </w:r>
          </w:p>
          <w:p w14:paraId="0D546C48" w14:textId="77777777" w:rsidR="00011BBC" w:rsidRPr="00E555A2" w:rsidRDefault="00011BBC" w:rsidP="00011BBC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Track course 1</w:t>
            </w:r>
          </w:p>
          <w:p w14:paraId="6C88C57F" w14:textId="13B3C9EE" w:rsidR="00B44BCA" w:rsidRPr="00E555A2" w:rsidRDefault="00B44BCA" w:rsidP="00CF4CFA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 xml:space="preserve">Track course 2 </w:t>
            </w:r>
          </w:p>
          <w:p w14:paraId="030C1EB1" w14:textId="77777777" w:rsidR="00E2671F" w:rsidRDefault="00E2671F" w:rsidP="00E2671F">
            <w:pPr>
              <w:jc w:val="right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</w:p>
          <w:p w14:paraId="31B6B894" w14:textId="78F8FCEE" w:rsidR="00E2671F" w:rsidRPr="00CB3B5C" w:rsidRDefault="00E2671F" w:rsidP="00E2671F">
            <w:pPr>
              <w:jc w:val="right"/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Total</w:t>
            </w:r>
          </w:p>
        </w:tc>
        <w:tc>
          <w:tcPr>
            <w:tcW w:w="540" w:type="dxa"/>
          </w:tcPr>
          <w:p w14:paraId="1A7BE1EC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1D96DD93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3FBF04C7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5DD7AC38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5A0018D1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49D3DF01" w14:textId="50C4EB2F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9</w:t>
            </w:r>
          </w:p>
        </w:tc>
        <w:tc>
          <w:tcPr>
            <w:tcW w:w="4590" w:type="dxa"/>
          </w:tcPr>
          <w:p w14:paraId="77DD5810" w14:textId="77777777" w:rsidR="00E2671F" w:rsidRPr="00E555A2" w:rsidRDefault="00E2671F" w:rsidP="00E2671F">
            <w:pP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Winter</w:t>
            </w:r>
          </w:p>
          <w:p w14:paraId="7D50495D" w14:textId="77777777" w:rsidR="00FC4AAA" w:rsidRDefault="00FC4AAA" w:rsidP="00FC4AAA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IS 695: Master’s Thesis</w:t>
            </w:r>
          </w:p>
          <w:p w14:paraId="0D4BB4EF" w14:textId="49456565" w:rsidR="00E40A0B" w:rsidRDefault="003552E9" w:rsidP="00FC4AAA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Track course 3</w:t>
            </w:r>
          </w:p>
          <w:p w14:paraId="6F03A146" w14:textId="77777777" w:rsidR="00E2671F" w:rsidRDefault="00E2671F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252E2D75" w14:textId="77777777" w:rsidR="00B376DB" w:rsidRPr="00E555A2" w:rsidRDefault="00B376DB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601F1003" w14:textId="177258F2" w:rsidR="00E2671F" w:rsidRPr="00CB3B5C" w:rsidRDefault="00E2671F" w:rsidP="00E2671F">
            <w:pPr>
              <w:jc w:val="right"/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Total</w:t>
            </w:r>
          </w:p>
        </w:tc>
        <w:tc>
          <w:tcPr>
            <w:tcW w:w="450" w:type="dxa"/>
          </w:tcPr>
          <w:p w14:paraId="312BAD2F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739FB3A5" w14:textId="7FA92CD7" w:rsidR="00E2671F" w:rsidRPr="00E555A2" w:rsidRDefault="003E4B19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50BBBD66" w14:textId="25E08F8D" w:rsidR="00E2671F" w:rsidRPr="00E555A2" w:rsidRDefault="003E4B19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64767BAB" w14:textId="77777777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6CC1B05D" w14:textId="77777777" w:rsidR="00B376DB" w:rsidRPr="00E555A2" w:rsidRDefault="00B376DB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22B63D73" w14:textId="22774E4F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6</w:t>
            </w:r>
          </w:p>
        </w:tc>
      </w:tr>
    </w:tbl>
    <w:p w14:paraId="75B3337C" w14:textId="0EBC390A" w:rsidR="00C55E70" w:rsidRDefault="00C55E70" w:rsidP="00C55E70">
      <w:pPr>
        <w:rPr>
          <w:rFonts w:ascii="Segoe UI" w:hAnsi="Segoe UI" w:cs="Segoe UI"/>
          <w:noProof/>
          <w:sz w:val="18"/>
          <w:szCs w:val="18"/>
        </w:rPr>
      </w:pPr>
      <w:r>
        <w:rPr>
          <w:rFonts w:ascii="Segoe UI" w:hAnsi="Segoe UI" w:cs="Segoe UI"/>
          <w:noProof/>
          <w:sz w:val="18"/>
          <w:szCs w:val="18"/>
        </w:rPr>
        <w:t xml:space="preserve">*may be listed under </w:t>
      </w:r>
      <w:r w:rsidR="00646BAD">
        <w:rPr>
          <w:rFonts w:ascii="Segoe UI" w:hAnsi="Segoe UI" w:cs="Segoe UI"/>
          <w:noProof/>
          <w:sz w:val="18"/>
          <w:szCs w:val="18"/>
        </w:rPr>
        <w:t>a previous course number or prefix</w:t>
      </w:r>
      <w:r w:rsidR="00D000AB">
        <w:rPr>
          <w:rFonts w:ascii="Segoe UI" w:hAnsi="Segoe UI" w:cs="Segoe UI"/>
          <w:noProof/>
          <w:sz w:val="18"/>
          <w:szCs w:val="18"/>
        </w:rPr>
        <w:t xml:space="preserve"> (CIS)</w:t>
      </w:r>
    </w:p>
    <w:p w14:paraId="5B6C4795" w14:textId="77014912" w:rsidR="00750746" w:rsidRPr="00D97FAD" w:rsidRDefault="00750746" w:rsidP="00D97FAD">
      <w:pPr>
        <w:rPr>
          <w:rFonts w:ascii="Segoe UI" w:hAnsi="Segoe UI" w:cs="Segoe UI"/>
          <w:noProof/>
          <w:sz w:val="18"/>
          <w:szCs w:val="18"/>
        </w:rPr>
      </w:pPr>
    </w:p>
    <w:p w14:paraId="46E0A62F" w14:textId="77777777" w:rsidR="00750746" w:rsidRDefault="00750746" w:rsidP="00C04956">
      <w:pPr>
        <w:rPr>
          <w:rFonts w:ascii="Segoe UI" w:hAnsi="Segoe UI" w:cs="Segoe UI"/>
          <w:noProof/>
          <w:sz w:val="18"/>
          <w:szCs w:val="18"/>
        </w:rPr>
      </w:pPr>
    </w:p>
    <w:p w14:paraId="25417FA9" w14:textId="77777777" w:rsidR="007A3653" w:rsidRPr="0048554C" w:rsidRDefault="007A3653" w:rsidP="007A3653">
      <w:pPr>
        <w:numPr>
          <w:ilvl w:val="0"/>
          <w:numId w:val="7"/>
        </w:numPr>
        <w:rPr>
          <w:rFonts w:ascii="Segoe UI" w:hAnsi="Segoe UI" w:cs="Segoe UI"/>
          <w:sz w:val="20"/>
        </w:rPr>
      </w:pPr>
      <w:r w:rsidRPr="0048554C">
        <w:rPr>
          <w:rFonts w:ascii="Segoe UI" w:hAnsi="Segoe UI" w:cs="Segoe UI"/>
          <w:sz w:val="20"/>
        </w:rPr>
        <w:t>This is a suggested curriculum guide that might not be applicable to every student.</w:t>
      </w:r>
    </w:p>
    <w:p w14:paraId="5CCB3EB3" w14:textId="5DDF4D6C" w:rsidR="007A3653" w:rsidRPr="0048554C" w:rsidRDefault="007A3653" w:rsidP="007A3653">
      <w:pPr>
        <w:numPr>
          <w:ilvl w:val="0"/>
          <w:numId w:val="7"/>
        </w:numPr>
        <w:rPr>
          <w:rFonts w:ascii="Segoe UI" w:hAnsi="Segoe UI" w:cs="Segoe UI"/>
          <w:sz w:val="20"/>
        </w:rPr>
      </w:pPr>
      <w:r w:rsidRPr="0048554C">
        <w:rPr>
          <w:rFonts w:ascii="Segoe UI" w:hAnsi="Segoe UI" w:cs="Segoe UI"/>
          <w:sz w:val="20"/>
        </w:rPr>
        <w:t>Students must have 3</w:t>
      </w:r>
      <w:r w:rsidR="000847C6">
        <w:rPr>
          <w:rFonts w:ascii="Segoe UI" w:hAnsi="Segoe UI" w:cs="Segoe UI"/>
          <w:sz w:val="20"/>
        </w:rPr>
        <w:t>3</w:t>
      </w:r>
      <w:r w:rsidRPr="0048554C">
        <w:rPr>
          <w:rFonts w:ascii="Segoe UI" w:hAnsi="Segoe UI" w:cs="Segoe UI"/>
          <w:sz w:val="20"/>
        </w:rPr>
        <w:t xml:space="preserve"> credits to graduate, with a minimum of 24 credits taken at GVSU.</w:t>
      </w:r>
    </w:p>
    <w:p w14:paraId="7C313DBA" w14:textId="48129576" w:rsidR="007A3653" w:rsidRDefault="007A3653" w:rsidP="007A3653">
      <w:pPr>
        <w:numPr>
          <w:ilvl w:val="0"/>
          <w:numId w:val="7"/>
        </w:numPr>
        <w:contextualSpacing/>
        <w:rPr>
          <w:rFonts w:ascii="Segoe UI" w:hAnsi="Segoe UI" w:cs="Segoe UI"/>
          <w:sz w:val="20"/>
        </w:rPr>
      </w:pPr>
      <w:r w:rsidRPr="0048554C">
        <w:rPr>
          <w:rFonts w:ascii="Segoe UI" w:hAnsi="Segoe UI" w:cs="Segoe UI"/>
          <w:sz w:val="20"/>
        </w:rPr>
        <w:t>Students must maintain a 3.0 GPA to graduate.</w:t>
      </w:r>
    </w:p>
    <w:p w14:paraId="79CBAC86" w14:textId="0E886F2B" w:rsidR="007149BC" w:rsidRPr="001C64B5" w:rsidRDefault="005E466E" w:rsidP="00C04956">
      <w:pPr>
        <w:numPr>
          <w:ilvl w:val="0"/>
          <w:numId w:val="7"/>
        </w:numPr>
        <w:contextualSpacing/>
        <w:rPr>
          <w:rFonts w:ascii="Segoe UI" w:hAnsi="Segoe UI" w:cs="Segoe UI"/>
          <w:sz w:val="20"/>
        </w:rPr>
      </w:pPr>
      <w:r w:rsidRPr="005E466E">
        <w:rPr>
          <w:rFonts w:ascii="Segoe UI" w:hAnsi="Segoe UI" w:cs="Segoe UI"/>
          <w:sz w:val="20"/>
          <w:u w:val="single"/>
        </w:rPr>
        <w:t>All e</w:t>
      </w:r>
      <w:r w:rsidR="00683133" w:rsidRPr="005E466E">
        <w:rPr>
          <w:rFonts w:ascii="Segoe UI" w:hAnsi="Segoe UI" w:cs="Segoe UI"/>
          <w:sz w:val="20"/>
          <w:u w:val="single"/>
        </w:rPr>
        <w:t xml:space="preserve">lectives must be approved </w:t>
      </w:r>
      <w:r w:rsidR="006A6D44" w:rsidRPr="005E466E">
        <w:rPr>
          <w:rFonts w:ascii="Segoe UI" w:hAnsi="Segoe UI" w:cs="Segoe UI"/>
          <w:sz w:val="20"/>
          <w:u w:val="single"/>
        </w:rPr>
        <w:t xml:space="preserve">by </w:t>
      </w:r>
      <w:r w:rsidR="00683133" w:rsidRPr="005E466E">
        <w:rPr>
          <w:rFonts w:ascii="Segoe UI" w:hAnsi="Segoe UI" w:cs="Segoe UI"/>
          <w:sz w:val="20"/>
          <w:u w:val="single"/>
        </w:rPr>
        <w:t>the graduate program director</w:t>
      </w:r>
      <w:r w:rsidR="00683133">
        <w:rPr>
          <w:rFonts w:ascii="Segoe UI" w:hAnsi="Segoe UI" w:cs="Segoe UI"/>
          <w:sz w:val="20"/>
        </w:rPr>
        <w:t>.</w:t>
      </w:r>
    </w:p>
    <w:p w14:paraId="63E48DF8" w14:textId="77777777" w:rsidR="00F361FC" w:rsidRDefault="00F361FC" w:rsidP="000847C6">
      <w:pPr>
        <w:rPr>
          <w:rFonts w:ascii="Segoe UI" w:hAnsi="Segoe UI" w:cs="Segoe UI"/>
          <w:b/>
          <w:bCs/>
          <w:szCs w:val="24"/>
        </w:rPr>
      </w:pPr>
    </w:p>
    <w:p w14:paraId="65E947D4" w14:textId="77777777" w:rsidR="0088522B" w:rsidRDefault="0088522B" w:rsidP="000847C6">
      <w:pPr>
        <w:rPr>
          <w:rFonts w:ascii="Segoe UI" w:hAnsi="Segoe UI" w:cs="Segoe UI"/>
          <w:b/>
          <w:bCs/>
          <w:szCs w:val="24"/>
        </w:rPr>
      </w:pPr>
    </w:p>
    <w:p w14:paraId="594B68D2" w14:textId="14E9AED3" w:rsidR="00EE1AC0" w:rsidRDefault="00F361FC" w:rsidP="000847C6">
      <w:pPr>
        <w:rPr>
          <w:rFonts w:ascii="Segoe UI" w:hAnsi="Segoe UI" w:cs="Segoe UI"/>
          <w:b/>
          <w:bCs/>
          <w:szCs w:val="24"/>
        </w:rPr>
      </w:pPr>
      <w:r>
        <w:rPr>
          <w:rFonts w:ascii="Segoe UI" w:hAnsi="Segoe UI" w:cs="Segoe UI"/>
          <w:b/>
          <w:bCs/>
          <w:szCs w:val="24"/>
        </w:rPr>
        <w:t>Student Signature</w:t>
      </w:r>
      <w:r w:rsidR="00EE1AC0" w:rsidRPr="00336ADD">
        <w:rPr>
          <w:rFonts w:ascii="Segoe UI" w:hAnsi="Segoe UI" w:cs="Segoe UI"/>
          <w:b/>
          <w:bCs/>
          <w:szCs w:val="24"/>
        </w:rPr>
        <w:t xml:space="preserve"> </w:t>
      </w:r>
      <w:r w:rsidR="00EE1AC0">
        <w:rPr>
          <w:rFonts w:ascii="Segoe UI" w:hAnsi="Segoe UI" w:cs="Segoe UI"/>
          <w:b/>
          <w:bCs/>
          <w:szCs w:val="24"/>
        </w:rPr>
        <w:t>___________________________________________</w:t>
      </w:r>
      <w:r w:rsidR="00EE1AC0">
        <w:rPr>
          <w:rFonts w:ascii="Segoe UI" w:hAnsi="Segoe UI" w:cs="Segoe UI"/>
          <w:b/>
          <w:bCs/>
          <w:szCs w:val="24"/>
        </w:rPr>
        <w:tab/>
      </w:r>
      <w:r w:rsidR="00EE1AC0">
        <w:rPr>
          <w:rFonts w:ascii="Segoe UI" w:hAnsi="Segoe UI" w:cs="Segoe UI"/>
          <w:b/>
          <w:bCs/>
          <w:szCs w:val="24"/>
        </w:rPr>
        <w:tab/>
      </w:r>
      <w:r>
        <w:rPr>
          <w:rFonts w:ascii="Segoe UI" w:hAnsi="Segoe UI" w:cs="Segoe UI"/>
          <w:b/>
          <w:bCs/>
          <w:szCs w:val="24"/>
        </w:rPr>
        <w:t>Date</w:t>
      </w:r>
      <w:r w:rsidR="00EE1AC0">
        <w:rPr>
          <w:rFonts w:ascii="Segoe UI" w:hAnsi="Segoe UI" w:cs="Segoe UI"/>
          <w:b/>
          <w:bCs/>
          <w:szCs w:val="24"/>
        </w:rPr>
        <w:t xml:space="preserve"> ______________</w:t>
      </w:r>
    </w:p>
    <w:p w14:paraId="1FE7D8D9" w14:textId="77777777" w:rsidR="00EE1AC0" w:rsidRDefault="00EE1AC0" w:rsidP="000847C6">
      <w:pPr>
        <w:rPr>
          <w:rFonts w:ascii="Segoe UI" w:hAnsi="Segoe UI" w:cs="Segoe UI"/>
          <w:b/>
          <w:bCs/>
          <w:szCs w:val="24"/>
        </w:rPr>
      </w:pPr>
    </w:p>
    <w:p w14:paraId="057281C9" w14:textId="77777777" w:rsidR="00F361FC" w:rsidRDefault="00F361FC" w:rsidP="000847C6">
      <w:pPr>
        <w:rPr>
          <w:rFonts w:ascii="Segoe UI" w:hAnsi="Segoe UI" w:cs="Segoe UI"/>
          <w:b/>
          <w:bCs/>
          <w:szCs w:val="24"/>
        </w:rPr>
      </w:pPr>
    </w:p>
    <w:p w14:paraId="42E768C4" w14:textId="2136AF85" w:rsidR="00EE1AC0" w:rsidRPr="005229C4" w:rsidRDefault="00F361FC" w:rsidP="000847C6">
      <w:pPr>
        <w:rPr>
          <w:rFonts w:ascii="Segoe UI" w:hAnsi="Segoe UI" w:cs="Segoe UI"/>
          <w:sz w:val="20"/>
        </w:rPr>
      </w:pPr>
      <w:r>
        <w:rPr>
          <w:rFonts w:ascii="Segoe UI" w:hAnsi="Segoe UI" w:cs="Segoe UI"/>
          <w:b/>
          <w:bCs/>
          <w:szCs w:val="24"/>
        </w:rPr>
        <w:t>GPD Signature</w:t>
      </w:r>
      <w:r w:rsidR="00EE1AC0" w:rsidRPr="00336ADD">
        <w:rPr>
          <w:rFonts w:ascii="Segoe UI" w:hAnsi="Segoe UI" w:cs="Segoe UI"/>
          <w:b/>
          <w:bCs/>
          <w:szCs w:val="24"/>
        </w:rPr>
        <w:t xml:space="preserve"> </w:t>
      </w:r>
      <w:r w:rsidR="00EE1AC0">
        <w:rPr>
          <w:rFonts w:ascii="Segoe UI" w:hAnsi="Segoe UI" w:cs="Segoe UI"/>
          <w:b/>
          <w:bCs/>
          <w:szCs w:val="24"/>
        </w:rPr>
        <w:t>__________________________________________</w:t>
      </w:r>
      <w:r>
        <w:rPr>
          <w:rFonts w:ascii="Segoe UI" w:hAnsi="Segoe UI" w:cs="Segoe UI"/>
          <w:b/>
          <w:bCs/>
          <w:szCs w:val="24"/>
        </w:rPr>
        <w:t>______</w:t>
      </w:r>
      <w:r w:rsidR="00EE1AC0">
        <w:rPr>
          <w:rFonts w:ascii="Segoe UI" w:hAnsi="Segoe UI" w:cs="Segoe UI"/>
          <w:b/>
          <w:bCs/>
          <w:szCs w:val="24"/>
        </w:rPr>
        <w:tab/>
      </w:r>
      <w:r>
        <w:rPr>
          <w:rFonts w:ascii="Segoe UI" w:hAnsi="Segoe UI" w:cs="Segoe UI"/>
          <w:b/>
          <w:bCs/>
          <w:szCs w:val="24"/>
        </w:rPr>
        <w:t>Date</w:t>
      </w:r>
      <w:r w:rsidR="00EE1AC0">
        <w:rPr>
          <w:rFonts w:ascii="Segoe UI" w:hAnsi="Segoe UI" w:cs="Segoe UI"/>
          <w:b/>
          <w:bCs/>
          <w:szCs w:val="24"/>
        </w:rPr>
        <w:t xml:space="preserve"> ______________</w:t>
      </w:r>
    </w:p>
    <w:sectPr w:rsidR="00EE1AC0" w:rsidRPr="005229C4" w:rsidSect="00686073">
      <w:footerReference w:type="default" r:id="rId13"/>
      <w:pgSz w:w="12240" w:h="15840"/>
      <w:pgMar w:top="1440" w:right="1440" w:bottom="1440" w:left="1440" w:header="720" w:footer="14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635D3E" w14:textId="77777777" w:rsidR="00153824" w:rsidRDefault="00153824" w:rsidP="000B3868">
      <w:r>
        <w:separator/>
      </w:r>
    </w:p>
  </w:endnote>
  <w:endnote w:type="continuationSeparator" w:id="0">
    <w:p w14:paraId="51AE3AF5" w14:textId="77777777" w:rsidR="00153824" w:rsidRDefault="00153824" w:rsidP="000B3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216DE8" w14:textId="77777777" w:rsidR="0067217E" w:rsidRDefault="0067217E" w:rsidP="0067217E">
    <w:pPr>
      <w:jc w:val="center"/>
      <w:rPr>
        <w:rFonts w:ascii="Segoe UI" w:hAnsi="Segoe UI" w:cs="Segoe UI"/>
        <w:b/>
        <w:sz w:val="16"/>
        <w:szCs w:val="16"/>
      </w:rPr>
    </w:pPr>
    <w:r>
      <w:rPr>
        <w:rFonts w:ascii="Segoe UI" w:hAnsi="Segoe UI" w:cs="Segoe UI"/>
        <w:b/>
        <w:sz w:val="16"/>
        <w:szCs w:val="16"/>
      </w:rPr>
      <w:t>College of Computing</w:t>
    </w:r>
    <w:r w:rsidRPr="00C111BB">
      <w:rPr>
        <w:rFonts w:ascii="Segoe UI" w:hAnsi="Segoe UI" w:cs="Segoe UI"/>
        <w:b/>
        <w:sz w:val="16"/>
        <w:szCs w:val="16"/>
      </w:rPr>
      <w:t xml:space="preserve"> </w:t>
    </w:r>
    <w:r>
      <w:rPr>
        <w:rFonts w:ascii="Segoe UI" w:hAnsi="Segoe UI" w:cs="Segoe UI"/>
        <w:b/>
        <w:sz w:val="16"/>
        <w:szCs w:val="16"/>
      </w:rPr>
      <w:t>Graduate Studies</w:t>
    </w:r>
  </w:p>
  <w:p w14:paraId="21824655" w14:textId="23EC46DD" w:rsidR="0067217E" w:rsidRPr="005B0229" w:rsidRDefault="00A30FE0" w:rsidP="0067217E">
    <w:pPr>
      <w:jc w:val="center"/>
      <w:rPr>
        <w:rFonts w:ascii="Segoe UI" w:hAnsi="Segoe UI" w:cs="Segoe UI"/>
        <w:bCs/>
        <w:sz w:val="16"/>
        <w:szCs w:val="16"/>
      </w:rPr>
    </w:pPr>
    <w:hyperlink r:id="rId1" w:history="1">
      <w:r>
        <w:rPr>
          <w:rStyle w:val="Hyperlink"/>
          <w:rFonts w:ascii="Segoe UI" w:hAnsi="Segoe UI" w:cs="Segoe UI"/>
          <w:bCs/>
          <w:sz w:val="16"/>
          <w:szCs w:val="16"/>
        </w:rPr>
        <w:t>www.gvsu.edu/computing/graduate-studies-10</w:t>
      </w:r>
    </w:hyperlink>
    <w:r w:rsidR="0067217E">
      <w:rPr>
        <w:rFonts w:ascii="Segoe UI" w:hAnsi="Segoe UI" w:cs="Segoe UI"/>
        <w:bCs/>
        <w:sz w:val="16"/>
        <w:szCs w:val="16"/>
      </w:rPr>
      <w:t xml:space="preserve"> </w:t>
    </w:r>
  </w:p>
  <w:p w14:paraId="32B14246" w14:textId="098BE179" w:rsidR="00135009" w:rsidRPr="0067217E" w:rsidRDefault="00135009" w:rsidP="0067217E">
    <w:pPr>
      <w:jc w:val="center"/>
      <w:rPr>
        <w:rFonts w:ascii="Segoe UI" w:hAnsi="Segoe UI" w:cs="Segoe UI"/>
        <w:color w:val="0000FF"/>
        <w:sz w:val="8"/>
        <w:szCs w:val="8"/>
        <w:u w:val="single"/>
      </w:rPr>
    </w:pPr>
    <w:hyperlink r:id="rId2" w:history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7324CE" w14:textId="77777777" w:rsidR="00153824" w:rsidRDefault="00153824" w:rsidP="000B3868">
      <w:r>
        <w:separator/>
      </w:r>
    </w:p>
  </w:footnote>
  <w:footnote w:type="continuationSeparator" w:id="0">
    <w:p w14:paraId="505A1CCA" w14:textId="77777777" w:rsidR="00153824" w:rsidRDefault="00153824" w:rsidP="000B38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28E7F16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26.4pt;height:.6pt;visibility:visible;mso-wrap-style:square" o:bullet="t">
        <v:imagedata r:id="rId1" o:title=""/>
      </v:shape>
    </w:pict>
  </w:numPicBullet>
  <w:abstractNum w:abstractNumId="0" w15:restartNumberingAfterBreak="0">
    <w:nsid w:val="02EF3240"/>
    <w:multiLevelType w:val="hybridMultilevel"/>
    <w:tmpl w:val="5958002C"/>
    <w:lvl w:ilvl="0" w:tplc="643E12A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50110"/>
    <w:multiLevelType w:val="hybridMultilevel"/>
    <w:tmpl w:val="D99834AA"/>
    <w:lvl w:ilvl="0" w:tplc="2F02A9B0">
      <w:start w:val="1"/>
      <w:numFmt w:val="decimal"/>
      <w:lvlText w:val="%1.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C6B0F"/>
    <w:multiLevelType w:val="hybridMultilevel"/>
    <w:tmpl w:val="CDFE16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CC46F14"/>
    <w:multiLevelType w:val="hybridMultilevel"/>
    <w:tmpl w:val="3CE23C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440BF"/>
    <w:multiLevelType w:val="hybridMultilevel"/>
    <w:tmpl w:val="E6028BBC"/>
    <w:lvl w:ilvl="0" w:tplc="2F02A9B0">
      <w:start w:val="1"/>
      <w:numFmt w:val="decimal"/>
      <w:lvlText w:val="%1.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E2DBF"/>
    <w:multiLevelType w:val="hybridMultilevel"/>
    <w:tmpl w:val="D898E728"/>
    <w:lvl w:ilvl="0" w:tplc="9E6E6EE6">
      <w:start w:val="1"/>
      <w:numFmt w:val="bullet"/>
      <w:lvlText w:val="-"/>
      <w:lvlJc w:val="left"/>
      <w:pPr>
        <w:ind w:left="3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6" w15:restartNumberingAfterBreak="0">
    <w:nsid w:val="1E124EE6"/>
    <w:multiLevelType w:val="hybridMultilevel"/>
    <w:tmpl w:val="FC0CF632"/>
    <w:lvl w:ilvl="0" w:tplc="833CFAB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4470D7"/>
    <w:multiLevelType w:val="hybridMultilevel"/>
    <w:tmpl w:val="A7141366"/>
    <w:lvl w:ilvl="0" w:tplc="FAB4742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90619D"/>
    <w:multiLevelType w:val="hybridMultilevel"/>
    <w:tmpl w:val="9300E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76BFF"/>
    <w:multiLevelType w:val="hybridMultilevel"/>
    <w:tmpl w:val="F64C5A00"/>
    <w:lvl w:ilvl="0" w:tplc="386AC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665568"/>
    <w:multiLevelType w:val="multilevel"/>
    <w:tmpl w:val="05CCB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A8213A"/>
    <w:multiLevelType w:val="hybridMultilevel"/>
    <w:tmpl w:val="CC2C3C30"/>
    <w:lvl w:ilvl="0" w:tplc="2F02A9B0">
      <w:start w:val="1"/>
      <w:numFmt w:val="decimal"/>
      <w:lvlText w:val="%1.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2D0296"/>
    <w:multiLevelType w:val="singleLevel"/>
    <w:tmpl w:val="D0922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</w:abstractNum>
  <w:abstractNum w:abstractNumId="13" w15:restartNumberingAfterBreak="0">
    <w:nsid w:val="4F1104DA"/>
    <w:multiLevelType w:val="hybridMultilevel"/>
    <w:tmpl w:val="2AA464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3F28B4"/>
    <w:multiLevelType w:val="singleLevel"/>
    <w:tmpl w:val="B0240B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52F36FEE"/>
    <w:multiLevelType w:val="hybridMultilevel"/>
    <w:tmpl w:val="1B749AE2"/>
    <w:lvl w:ilvl="0" w:tplc="3F62EED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3519EA"/>
    <w:multiLevelType w:val="hybridMultilevel"/>
    <w:tmpl w:val="7C46F0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742776"/>
    <w:multiLevelType w:val="hybridMultilevel"/>
    <w:tmpl w:val="0A8864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C756D9A"/>
    <w:multiLevelType w:val="hybridMultilevel"/>
    <w:tmpl w:val="DA94FD8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49970556">
    <w:abstractNumId w:val="3"/>
  </w:num>
  <w:num w:numId="2" w16cid:durableId="970134970">
    <w:abstractNumId w:val="7"/>
  </w:num>
  <w:num w:numId="3" w16cid:durableId="791481072">
    <w:abstractNumId w:val="9"/>
  </w:num>
  <w:num w:numId="4" w16cid:durableId="1077092034">
    <w:abstractNumId w:val="14"/>
  </w:num>
  <w:num w:numId="5" w16cid:durableId="2050376590">
    <w:abstractNumId w:val="12"/>
  </w:num>
  <w:num w:numId="6" w16cid:durableId="752509448">
    <w:abstractNumId w:val="5"/>
  </w:num>
  <w:num w:numId="7" w16cid:durableId="1464539161">
    <w:abstractNumId w:val="8"/>
  </w:num>
  <w:num w:numId="8" w16cid:durableId="75709052">
    <w:abstractNumId w:val="18"/>
  </w:num>
  <w:num w:numId="9" w16cid:durableId="352732244">
    <w:abstractNumId w:val="2"/>
  </w:num>
  <w:num w:numId="10" w16cid:durableId="365133297">
    <w:abstractNumId w:val="10"/>
  </w:num>
  <w:num w:numId="11" w16cid:durableId="1447772114">
    <w:abstractNumId w:val="17"/>
  </w:num>
  <w:num w:numId="12" w16cid:durableId="1972975695">
    <w:abstractNumId w:val="0"/>
  </w:num>
  <w:num w:numId="13" w16cid:durableId="673411628">
    <w:abstractNumId w:val="16"/>
  </w:num>
  <w:num w:numId="14" w16cid:durableId="539129371">
    <w:abstractNumId w:val="6"/>
  </w:num>
  <w:num w:numId="15" w16cid:durableId="1014308350">
    <w:abstractNumId w:val="13"/>
  </w:num>
  <w:num w:numId="16" w16cid:durableId="2050567025">
    <w:abstractNumId w:val="4"/>
  </w:num>
  <w:num w:numId="17" w16cid:durableId="716977599">
    <w:abstractNumId w:val="11"/>
  </w:num>
  <w:num w:numId="18" w16cid:durableId="1722318523">
    <w:abstractNumId w:val="1"/>
  </w:num>
  <w:num w:numId="19" w16cid:durableId="2129277654">
    <w:abstractNumId w:val="15"/>
  </w:num>
  <w:num w:numId="20" w16cid:durableId="68828986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2MbewMDA0sTA1tTBX0lEKTi0uzszPAykwqgUAgYQVQywAAAA="/>
  </w:docVars>
  <w:rsids>
    <w:rsidRoot w:val="00B2399B"/>
    <w:rsid w:val="00002398"/>
    <w:rsid w:val="00003D00"/>
    <w:rsid w:val="00011BBC"/>
    <w:rsid w:val="00012881"/>
    <w:rsid w:val="00017036"/>
    <w:rsid w:val="00023D0F"/>
    <w:rsid w:val="00024BA6"/>
    <w:rsid w:val="00026F88"/>
    <w:rsid w:val="00031F64"/>
    <w:rsid w:val="000325A6"/>
    <w:rsid w:val="00034F9A"/>
    <w:rsid w:val="00055C40"/>
    <w:rsid w:val="00056D5A"/>
    <w:rsid w:val="00065457"/>
    <w:rsid w:val="00066046"/>
    <w:rsid w:val="00080702"/>
    <w:rsid w:val="00080737"/>
    <w:rsid w:val="000824C3"/>
    <w:rsid w:val="00082E3D"/>
    <w:rsid w:val="0008380B"/>
    <w:rsid w:val="0008457C"/>
    <w:rsid w:val="000847C6"/>
    <w:rsid w:val="000853CD"/>
    <w:rsid w:val="00086DD2"/>
    <w:rsid w:val="00087004"/>
    <w:rsid w:val="00091D7D"/>
    <w:rsid w:val="000963B0"/>
    <w:rsid w:val="000A5090"/>
    <w:rsid w:val="000A60AC"/>
    <w:rsid w:val="000B3868"/>
    <w:rsid w:val="000D3293"/>
    <w:rsid w:val="000F0EF9"/>
    <w:rsid w:val="000F1011"/>
    <w:rsid w:val="00102A04"/>
    <w:rsid w:val="00110ECF"/>
    <w:rsid w:val="00111EB0"/>
    <w:rsid w:val="001123B2"/>
    <w:rsid w:val="00121D33"/>
    <w:rsid w:val="00122475"/>
    <w:rsid w:val="0013165A"/>
    <w:rsid w:val="00131D81"/>
    <w:rsid w:val="001344E7"/>
    <w:rsid w:val="00135009"/>
    <w:rsid w:val="00136240"/>
    <w:rsid w:val="001426D3"/>
    <w:rsid w:val="001474FC"/>
    <w:rsid w:val="00150E37"/>
    <w:rsid w:val="00153824"/>
    <w:rsid w:val="00153EAB"/>
    <w:rsid w:val="00161F56"/>
    <w:rsid w:val="001676BF"/>
    <w:rsid w:val="00167CB2"/>
    <w:rsid w:val="00170E6A"/>
    <w:rsid w:val="00171C84"/>
    <w:rsid w:val="001752F2"/>
    <w:rsid w:val="00176A90"/>
    <w:rsid w:val="0018293E"/>
    <w:rsid w:val="00186024"/>
    <w:rsid w:val="00193580"/>
    <w:rsid w:val="00194BF7"/>
    <w:rsid w:val="001955E3"/>
    <w:rsid w:val="00196DF6"/>
    <w:rsid w:val="00197CEA"/>
    <w:rsid w:val="001A1303"/>
    <w:rsid w:val="001B0FF2"/>
    <w:rsid w:val="001B62D8"/>
    <w:rsid w:val="001B64C0"/>
    <w:rsid w:val="001C3AFC"/>
    <w:rsid w:val="001C64B5"/>
    <w:rsid w:val="001D0631"/>
    <w:rsid w:val="001D607B"/>
    <w:rsid w:val="001E5C1F"/>
    <w:rsid w:val="001F4007"/>
    <w:rsid w:val="001F5B23"/>
    <w:rsid w:val="002023AD"/>
    <w:rsid w:val="002136D3"/>
    <w:rsid w:val="0021781D"/>
    <w:rsid w:val="002204FD"/>
    <w:rsid w:val="002215C3"/>
    <w:rsid w:val="0022671A"/>
    <w:rsid w:val="00227595"/>
    <w:rsid w:val="0023054B"/>
    <w:rsid w:val="00233067"/>
    <w:rsid w:val="00241AD9"/>
    <w:rsid w:val="00242400"/>
    <w:rsid w:val="002424BC"/>
    <w:rsid w:val="0024397C"/>
    <w:rsid w:val="0025024F"/>
    <w:rsid w:val="002547ED"/>
    <w:rsid w:val="00255F20"/>
    <w:rsid w:val="00262F49"/>
    <w:rsid w:val="00264F3A"/>
    <w:rsid w:val="00280A84"/>
    <w:rsid w:val="00283858"/>
    <w:rsid w:val="00286243"/>
    <w:rsid w:val="002A23F5"/>
    <w:rsid w:val="002A2888"/>
    <w:rsid w:val="002B0FCA"/>
    <w:rsid w:val="002B1AE4"/>
    <w:rsid w:val="002B4E97"/>
    <w:rsid w:val="002B6139"/>
    <w:rsid w:val="002C38FA"/>
    <w:rsid w:val="002C5209"/>
    <w:rsid w:val="002C5406"/>
    <w:rsid w:val="002D301F"/>
    <w:rsid w:val="002D45A8"/>
    <w:rsid w:val="002F0E0C"/>
    <w:rsid w:val="003114DE"/>
    <w:rsid w:val="00315426"/>
    <w:rsid w:val="00315E64"/>
    <w:rsid w:val="00320C5A"/>
    <w:rsid w:val="00322198"/>
    <w:rsid w:val="0032308D"/>
    <w:rsid w:val="00325717"/>
    <w:rsid w:val="00333A1A"/>
    <w:rsid w:val="00334E59"/>
    <w:rsid w:val="00336ADD"/>
    <w:rsid w:val="00343AA1"/>
    <w:rsid w:val="00345A45"/>
    <w:rsid w:val="003552E9"/>
    <w:rsid w:val="0036512D"/>
    <w:rsid w:val="0037019A"/>
    <w:rsid w:val="00370429"/>
    <w:rsid w:val="0037103F"/>
    <w:rsid w:val="00373E15"/>
    <w:rsid w:val="00374188"/>
    <w:rsid w:val="00374CEA"/>
    <w:rsid w:val="00385871"/>
    <w:rsid w:val="00390567"/>
    <w:rsid w:val="0039297C"/>
    <w:rsid w:val="0039634B"/>
    <w:rsid w:val="00396AC2"/>
    <w:rsid w:val="003A5505"/>
    <w:rsid w:val="003A7697"/>
    <w:rsid w:val="003B7550"/>
    <w:rsid w:val="003B7FD4"/>
    <w:rsid w:val="003C2A5D"/>
    <w:rsid w:val="003C5843"/>
    <w:rsid w:val="003D677D"/>
    <w:rsid w:val="003E1FA5"/>
    <w:rsid w:val="003E3D52"/>
    <w:rsid w:val="003E4B19"/>
    <w:rsid w:val="003F04DE"/>
    <w:rsid w:val="003F0A24"/>
    <w:rsid w:val="003F6833"/>
    <w:rsid w:val="003F6B17"/>
    <w:rsid w:val="003F7DFC"/>
    <w:rsid w:val="0040128F"/>
    <w:rsid w:val="004032BE"/>
    <w:rsid w:val="00403FC0"/>
    <w:rsid w:val="004051DC"/>
    <w:rsid w:val="00410EA3"/>
    <w:rsid w:val="004117F5"/>
    <w:rsid w:val="00411EB9"/>
    <w:rsid w:val="00412A4E"/>
    <w:rsid w:val="0041746A"/>
    <w:rsid w:val="00421E84"/>
    <w:rsid w:val="00422012"/>
    <w:rsid w:val="00427FAB"/>
    <w:rsid w:val="00430E59"/>
    <w:rsid w:val="00442147"/>
    <w:rsid w:val="00443486"/>
    <w:rsid w:val="004457CA"/>
    <w:rsid w:val="00464253"/>
    <w:rsid w:val="00474D4D"/>
    <w:rsid w:val="0048554C"/>
    <w:rsid w:val="00487346"/>
    <w:rsid w:val="00491529"/>
    <w:rsid w:val="004A424E"/>
    <w:rsid w:val="004C048C"/>
    <w:rsid w:val="004D040D"/>
    <w:rsid w:val="004D1057"/>
    <w:rsid w:val="004D6AB2"/>
    <w:rsid w:val="004E04C6"/>
    <w:rsid w:val="004E2B3F"/>
    <w:rsid w:val="004E6C06"/>
    <w:rsid w:val="004F3E4D"/>
    <w:rsid w:val="004F5C94"/>
    <w:rsid w:val="00500D99"/>
    <w:rsid w:val="0051688A"/>
    <w:rsid w:val="00517581"/>
    <w:rsid w:val="0052003B"/>
    <w:rsid w:val="00520EEB"/>
    <w:rsid w:val="005229C4"/>
    <w:rsid w:val="005302F2"/>
    <w:rsid w:val="005308C4"/>
    <w:rsid w:val="00533F7C"/>
    <w:rsid w:val="005340A6"/>
    <w:rsid w:val="00542296"/>
    <w:rsid w:val="00546603"/>
    <w:rsid w:val="005507CF"/>
    <w:rsid w:val="00552572"/>
    <w:rsid w:val="00557DFE"/>
    <w:rsid w:val="005603A7"/>
    <w:rsid w:val="005615A2"/>
    <w:rsid w:val="00565105"/>
    <w:rsid w:val="005714B1"/>
    <w:rsid w:val="0057699A"/>
    <w:rsid w:val="00580F45"/>
    <w:rsid w:val="00581080"/>
    <w:rsid w:val="00581D87"/>
    <w:rsid w:val="00584A74"/>
    <w:rsid w:val="00586746"/>
    <w:rsid w:val="0059054B"/>
    <w:rsid w:val="0059398B"/>
    <w:rsid w:val="005A166F"/>
    <w:rsid w:val="005A5038"/>
    <w:rsid w:val="005A7E12"/>
    <w:rsid w:val="005A7EEF"/>
    <w:rsid w:val="005B03B2"/>
    <w:rsid w:val="005B1D85"/>
    <w:rsid w:val="005C4794"/>
    <w:rsid w:val="005C7A60"/>
    <w:rsid w:val="005D504D"/>
    <w:rsid w:val="005E2062"/>
    <w:rsid w:val="005E466E"/>
    <w:rsid w:val="005E5463"/>
    <w:rsid w:val="005F2A07"/>
    <w:rsid w:val="005F6173"/>
    <w:rsid w:val="005F71D5"/>
    <w:rsid w:val="00601689"/>
    <w:rsid w:val="00602012"/>
    <w:rsid w:val="00604CB0"/>
    <w:rsid w:val="00617848"/>
    <w:rsid w:val="0062188A"/>
    <w:rsid w:val="00623A55"/>
    <w:rsid w:val="00625C58"/>
    <w:rsid w:val="00631099"/>
    <w:rsid w:val="00631C38"/>
    <w:rsid w:val="00642157"/>
    <w:rsid w:val="00646BAD"/>
    <w:rsid w:val="00653AD1"/>
    <w:rsid w:val="006551E9"/>
    <w:rsid w:val="006678E7"/>
    <w:rsid w:val="0067217E"/>
    <w:rsid w:val="006760F3"/>
    <w:rsid w:val="00683133"/>
    <w:rsid w:val="00684A32"/>
    <w:rsid w:val="00686073"/>
    <w:rsid w:val="00693709"/>
    <w:rsid w:val="00694D88"/>
    <w:rsid w:val="0069763E"/>
    <w:rsid w:val="006A181B"/>
    <w:rsid w:val="006A6D44"/>
    <w:rsid w:val="006A7167"/>
    <w:rsid w:val="006B59A3"/>
    <w:rsid w:val="006C346D"/>
    <w:rsid w:val="006C453B"/>
    <w:rsid w:val="006D07B9"/>
    <w:rsid w:val="006D357D"/>
    <w:rsid w:val="006E2181"/>
    <w:rsid w:val="006F3263"/>
    <w:rsid w:val="00700289"/>
    <w:rsid w:val="007004E0"/>
    <w:rsid w:val="007008DF"/>
    <w:rsid w:val="007138D2"/>
    <w:rsid w:val="007149BC"/>
    <w:rsid w:val="00720AAB"/>
    <w:rsid w:val="00724D92"/>
    <w:rsid w:val="00730D8A"/>
    <w:rsid w:val="00736443"/>
    <w:rsid w:val="007376B1"/>
    <w:rsid w:val="00740CA6"/>
    <w:rsid w:val="00742EC3"/>
    <w:rsid w:val="00743C8E"/>
    <w:rsid w:val="00750746"/>
    <w:rsid w:val="0075380B"/>
    <w:rsid w:val="007545C4"/>
    <w:rsid w:val="00760902"/>
    <w:rsid w:val="00762EF1"/>
    <w:rsid w:val="00762F99"/>
    <w:rsid w:val="007644F7"/>
    <w:rsid w:val="00770302"/>
    <w:rsid w:val="00774739"/>
    <w:rsid w:val="007749B3"/>
    <w:rsid w:val="007762F1"/>
    <w:rsid w:val="0077644C"/>
    <w:rsid w:val="00781818"/>
    <w:rsid w:val="007919AE"/>
    <w:rsid w:val="00791CC2"/>
    <w:rsid w:val="007923E0"/>
    <w:rsid w:val="00792DAD"/>
    <w:rsid w:val="007A3653"/>
    <w:rsid w:val="007B00AB"/>
    <w:rsid w:val="007C11CD"/>
    <w:rsid w:val="007C1DB0"/>
    <w:rsid w:val="007C515D"/>
    <w:rsid w:val="007C65DF"/>
    <w:rsid w:val="007D433C"/>
    <w:rsid w:val="007D65DA"/>
    <w:rsid w:val="007F3DCC"/>
    <w:rsid w:val="007F7E3A"/>
    <w:rsid w:val="00800644"/>
    <w:rsid w:val="00801FC2"/>
    <w:rsid w:val="00805500"/>
    <w:rsid w:val="008064F7"/>
    <w:rsid w:val="008071D4"/>
    <w:rsid w:val="0081505F"/>
    <w:rsid w:val="00821FAC"/>
    <w:rsid w:val="00835919"/>
    <w:rsid w:val="00841D30"/>
    <w:rsid w:val="00844C5F"/>
    <w:rsid w:val="00850F3A"/>
    <w:rsid w:val="00854574"/>
    <w:rsid w:val="0085644A"/>
    <w:rsid w:val="00856D50"/>
    <w:rsid w:val="008618D1"/>
    <w:rsid w:val="00871F7C"/>
    <w:rsid w:val="0088522B"/>
    <w:rsid w:val="00890771"/>
    <w:rsid w:val="00894B84"/>
    <w:rsid w:val="008B1C15"/>
    <w:rsid w:val="008B64D9"/>
    <w:rsid w:val="008C4959"/>
    <w:rsid w:val="008D34BA"/>
    <w:rsid w:val="008D510D"/>
    <w:rsid w:val="008F11B6"/>
    <w:rsid w:val="008F4828"/>
    <w:rsid w:val="00903700"/>
    <w:rsid w:val="00906271"/>
    <w:rsid w:val="00912C40"/>
    <w:rsid w:val="00913893"/>
    <w:rsid w:val="00917013"/>
    <w:rsid w:val="00923474"/>
    <w:rsid w:val="00927537"/>
    <w:rsid w:val="009327E7"/>
    <w:rsid w:val="009406C7"/>
    <w:rsid w:val="009449B6"/>
    <w:rsid w:val="00945BE4"/>
    <w:rsid w:val="00947FE4"/>
    <w:rsid w:val="00961A86"/>
    <w:rsid w:val="009740B4"/>
    <w:rsid w:val="00981C1E"/>
    <w:rsid w:val="00982EB5"/>
    <w:rsid w:val="009841B2"/>
    <w:rsid w:val="0098506F"/>
    <w:rsid w:val="00990F40"/>
    <w:rsid w:val="00992AE3"/>
    <w:rsid w:val="0099746F"/>
    <w:rsid w:val="009A0402"/>
    <w:rsid w:val="009A5325"/>
    <w:rsid w:val="009B76CD"/>
    <w:rsid w:val="009C3D51"/>
    <w:rsid w:val="009D4A41"/>
    <w:rsid w:val="009D6249"/>
    <w:rsid w:val="009D63C1"/>
    <w:rsid w:val="009D7836"/>
    <w:rsid w:val="009E0F53"/>
    <w:rsid w:val="009E4A3D"/>
    <w:rsid w:val="009F29FB"/>
    <w:rsid w:val="009F61B6"/>
    <w:rsid w:val="00A0135B"/>
    <w:rsid w:val="00A03C77"/>
    <w:rsid w:val="00A05FFA"/>
    <w:rsid w:val="00A12B86"/>
    <w:rsid w:val="00A13308"/>
    <w:rsid w:val="00A30FE0"/>
    <w:rsid w:val="00A327E5"/>
    <w:rsid w:val="00A357FB"/>
    <w:rsid w:val="00A42549"/>
    <w:rsid w:val="00A442A5"/>
    <w:rsid w:val="00A45A38"/>
    <w:rsid w:val="00A47C86"/>
    <w:rsid w:val="00A52ABC"/>
    <w:rsid w:val="00A56F6B"/>
    <w:rsid w:val="00A57324"/>
    <w:rsid w:val="00A62616"/>
    <w:rsid w:val="00A71C1A"/>
    <w:rsid w:val="00A72D8B"/>
    <w:rsid w:val="00A82DC2"/>
    <w:rsid w:val="00AA59DF"/>
    <w:rsid w:val="00AA7D96"/>
    <w:rsid w:val="00AB17D5"/>
    <w:rsid w:val="00AC1B03"/>
    <w:rsid w:val="00AD4A7C"/>
    <w:rsid w:val="00AE140D"/>
    <w:rsid w:val="00AE6D7D"/>
    <w:rsid w:val="00AF2653"/>
    <w:rsid w:val="00AF2971"/>
    <w:rsid w:val="00AF593F"/>
    <w:rsid w:val="00B01234"/>
    <w:rsid w:val="00B040FE"/>
    <w:rsid w:val="00B04C2F"/>
    <w:rsid w:val="00B10422"/>
    <w:rsid w:val="00B1444C"/>
    <w:rsid w:val="00B16684"/>
    <w:rsid w:val="00B17BC5"/>
    <w:rsid w:val="00B20825"/>
    <w:rsid w:val="00B2399B"/>
    <w:rsid w:val="00B263BC"/>
    <w:rsid w:val="00B27A46"/>
    <w:rsid w:val="00B3203C"/>
    <w:rsid w:val="00B376DB"/>
    <w:rsid w:val="00B44BCA"/>
    <w:rsid w:val="00B44EA9"/>
    <w:rsid w:val="00B55471"/>
    <w:rsid w:val="00B5731E"/>
    <w:rsid w:val="00B61F3E"/>
    <w:rsid w:val="00B61FA4"/>
    <w:rsid w:val="00B657D9"/>
    <w:rsid w:val="00B710A6"/>
    <w:rsid w:val="00B72780"/>
    <w:rsid w:val="00B77A26"/>
    <w:rsid w:val="00B83B02"/>
    <w:rsid w:val="00B8559E"/>
    <w:rsid w:val="00B86F00"/>
    <w:rsid w:val="00B924BE"/>
    <w:rsid w:val="00B92BDB"/>
    <w:rsid w:val="00B97045"/>
    <w:rsid w:val="00BA2077"/>
    <w:rsid w:val="00BA37C8"/>
    <w:rsid w:val="00BA6F36"/>
    <w:rsid w:val="00BA7B42"/>
    <w:rsid w:val="00BB2446"/>
    <w:rsid w:val="00BC063E"/>
    <w:rsid w:val="00BC37D1"/>
    <w:rsid w:val="00BD0202"/>
    <w:rsid w:val="00BE03F5"/>
    <w:rsid w:val="00BE0B3C"/>
    <w:rsid w:val="00BE42BA"/>
    <w:rsid w:val="00BF2F4C"/>
    <w:rsid w:val="00BF32E5"/>
    <w:rsid w:val="00BF4028"/>
    <w:rsid w:val="00BF498B"/>
    <w:rsid w:val="00C03D7B"/>
    <w:rsid w:val="00C040F6"/>
    <w:rsid w:val="00C04956"/>
    <w:rsid w:val="00C111BB"/>
    <w:rsid w:val="00C203CC"/>
    <w:rsid w:val="00C20B04"/>
    <w:rsid w:val="00C31180"/>
    <w:rsid w:val="00C43F8C"/>
    <w:rsid w:val="00C446CC"/>
    <w:rsid w:val="00C44A97"/>
    <w:rsid w:val="00C44E47"/>
    <w:rsid w:val="00C47042"/>
    <w:rsid w:val="00C51574"/>
    <w:rsid w:val="00C51D1E"/>
    <w:rsid w:val="00C53C3D"/>
    <w:rsid w:val="00C55E70"/>
    <w:rsid w:val="00C604F6"/>
    <w:rsid w:val="00C62624"/>
    <w:rsid w:val="00C63F4C"/>
    <w:rsid w:val="00C70D81"/>
    <w:rsid w:val="00C71616"/>
    <w:rsid w:val="00C73B03"/>
    <w:rsid w:val="00C84633"/>
    <w:rsid w:val="00C85608"/>
    <w:rsid w:val="00C87AC2"/>
    <w:rsid w:val="00C9028C"/>
    <w:rsid w:val="00C908B9"/>
    <w:rsid w:val="00C9264F"/>
    <w:rsid w:val="00C93A09"/>
    <w:rsid w:val="00C941A9"/>
    <w:rsid w:val="00CA1674"/>
    <w:rsid w:val="00CA63DD"/>
    <w:rsid w:val="00CA7E08"/>
    <w:rsid w:val="00CB3B5C"/>
    <w:rsid w:val="00CC31AB"/>
    <w:rsid w:val="00CC68F0"/>
    <w:rsid w:val="00CD006C"/>
    <w:rsid w:val="00CD41AD"/>
    <w:rsid w:val="00CD49A6"/>
    <w:rsid w:val="00CF3FD6"/>
    <w:rsid w:val="00CF4CFA"/>
    <w:rsid w:val="00CF5920"/>
    <w:rsid w:val="00CF5CB9"/>
    <w:rsid w:val="00D000AB"/>
    <w:rsid w:val="00D018A1"/>
    <w:rsid w:val="00D027AD"/>
    <w:rsid w:val="00D0312D"/>
    <w:rsid w:val="00D06156"/>
    <w:rsid w:val="00D0625C"/>
    <w:rsid w:val="00D064DE"/>
    <w:rsid w:val="00D06C28"/>
    <w:rsid w:val="00D10AB1"/>
    <w:rsid w:val="00D124CE"/>
    <w:rsid w:val="00D206B7"/>
    <w:rsid w:val="00D24057"/>
    <w:rsid w:val="00D27024"/>
    <w:rsid w:val="00D3109E"/>
    <w:rsid w:val="00D36011"/>
    <w:rsid w:val="00D5179E"/>
    <w:rsid w:val="00D57859"/>
    <w:rsid w:val="00D615FB"/>
    <w:rsid w:val="00D6545B"/>
    <w:rsid w:val="00D65A83"/>
    <w:rsid w:val="00D733E0"/>
    <w:rsid w:val="00D81141"/>
    <w:rsid w:val="00D8147D"/>
    <w:rsid w:val="00D81557"/>
    <w:rsid w:val="00D81935"/>
    <w:rsid w:val="00D869E5"/>
    <w:rsid w:val="00D92FB7"/>
    <w:rsid w:val="00D97FAD"/>
    <w:rsid w:val="00DA29C6"/>
    <w:rsid w:val="00DA2C3A"/>
    <w:rsid w:val="00DA4B34"/>
    <w:rsid w:val="00DB5047"/>
    <w:rsid w:val="00DB62D2"/>
    <w:rsid w:val="00DC403C"/>
    <w:rsid w:val="00DC5E69"/>
    <w:rsid w:val="00DD00D6"/>
    <w:rsid w:val="00DD121A"/>
    <w:rsid w:val="00DD45CB"/>
    <w:rsid w:val="00DE295D"/>
    <w:rsid w:val="00DE75D0"/>
    <w:rsid w:val="00DF4B77"/>
    <w:rsid w:val="00DF74D9"/>
    <w:rsid w:val="00E02B26"/>
    <w:rsid w:val="00E04DF0"/>
    <w:rsid w:val="00E04EF9"/>
    <w:rsid w:val="00E05E5A"/>
    <w:rsid w:val="00E06805"/>
    <w:rsid w:val="00E0721E"/>
    <w:rsid w:val="00E14110"/>
    <w:rsid w:val="00E16340"/>
    <w:rsid w:val="00E201BB"/>
    <w:rsid w:val="00E20857"/>
    <w:rsid w:val="00E2304F"/>
    <w:rsid w:val="00E24EDA"/>
    <w:rsid w:val="00E25219"/>
    <w:rsid w:val="00E2671F"/>
    <w:rsid w:val="00E40A0B"/>
    <w:rsid w:val="00E41D04"/>
    <w:rsid w:val="00E421C6"/>
    <w:rsid w:val="00E555A2"/>
    <w:rsid w:val="00E77DE7"/>
    <w:rsid w:val="00E80A4C"/>
    <w:rsid w:val="00E820E4"/>
    <w:rsid w:val="00E83A0B"/>
    <w:rsid w:val="00E856E2"/>
    <w:rsid w:val="00E86626"/>
    <w:rsid w:val="00E945D3"/>
    <w:rsid w:val="00E97B89"/>
    <w:rsid w:val="00EA4225"/>
    <w:rsid w:val="00EA694A"/>
    <w:rsid w:val="00EB3D95"/>
    <w:rsid w:val="00EB5387"/>
    <w:rsid w:val="00EB7B7A"/>
    <w:rsid w:val="00EC5894"/>
    <w:rsid w:val="00EC681A"/>
    <w:rsid w:val="00ED2AB7"/>
    <w:rsid w:val="00ED2D88"/>
    <w:rsid w:val="00ED6211"/>
    <w:rsid w:val="00EE1AC0"/>
    <w:rsid w:val="00EE39B6"/>
    <w:rsid w:val="00EE7BF1"/>
    <w:rsid w:val="00EF0C37"/>
    <w:rsid w:val="00EF7042"/>
    <w:rsid w:val="00EF756F"/>
    <w:rsid w:val="00F008FB"/>
    <w:rsid w:val="00F01DF5"/>
    <w:rsid w:val="00F0357F"/>
    <w:rsid w:val="00F14899"/>
    <w:rsid w:val="00F164A6"/>
    <w:rsid w:val="00F224C5"/>
    <w:rsid w:val="00F22C5A"/>
    <w:rsid w:val="00F23695"/>
    <w:rsid w:val="00F30EE1"/>
    <w:rsid w:val="00F312EC"/>
    <w:rsid w:val="00F323D8"/>
    <w:rsid w:val="00F33F80"/>
    <w:rsid w:val="00F361FC"/>
    <w:rsid w:val="00F36865"/>
    <w:rsid w:val="00F368A7"/>
    <w:rsid w:val="00F414E4"/>
    <w:rsid w:val="00F57451"/>
    <w:rsid w:val="00F6426F"/>
    <w:rsid w:val="00F74F1E"/>
    <w:rsid w:val="00F75582"/>
    <w:rsid w:val="00F907A6"/>
    <w:rsid w:val="00F96954"/>
    <w:rsid w:val="00F96EB1"/>
    <w:rsid w:val="00FA01BB"/>
    <w:rsid w:val="00FA08E0"/>
    <w:rsid w:val="00FA1480"/>
    <w:rsid w:val="00FA18D5"/>
    <w:rsid w:val="00FA6CEC"/>
    <w:rsid w:val="00FC1662"/>
    <w:rsid w:val="00FC1C50"/>
    <w:rsid w:val="00FC4AAA"/>
    <w:rsid w:val="00FD0B08"/>
    <w:rsid w:val="00FD744D"/>
    <w:rsid w:val="00FE0DA8"/>
    <w:rsid w:val="00FE0E39"/>
    <w:rsid w:val="00FE39EF"/>
    <w:rsid w:val="00FE3D2F"/>
    <w:rsid w:val="00FE5636"/>
    <w:rsid w:val="00FF24F5"/>
    <w:rsid w:val="00FF3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F61573"/>
  <w15:docId w15:val="{BCEC3F05-DD86-4020-A29A-C90B5292A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732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57324"/>
    <w:pPr>
      <w:jc w:val="center"/>
    </w:pPr>
    <w:rPr>
      <w:b/>
      <w:sz w:val="28"/>
    </w:rPr>
  </w:style>
  <w:style w:type="paragraph" w:styleId="BodyText">
    <w:name w:val="Body Text"/>
    <w:basedOn w:val="Normal"/>
    <w:rsid w:val="00A57324"/>
    <w:rPr>
      <w:sz w:val="20"/>
    </w:rPr>
  </w:style>
  <w:style w:type="table" w:styleId="TableGrid">
    <w:name w:val="Table Grid"/>
    <w:basedOn w:val="TableNormal"/>
    <w:rsid w:val="00FC16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E39E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6D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D50"/>
    <w:rPr>
      <w:rFonts w:ascii="Tahoma" w:hAnsi="Tahoma" w:cs="Tahoma"/>
      <w:sz w:val="16"/>
      <w:szCs w:val="16"/>
    </w:rPr>
  </w:style>
  <w:style w:type="table" w:styleId="LightList-Accent3">
    <w:name w:val="Light List Accent 3"/>
    <w:basedOn w:val="TableNormal"/>
    <w:uiPriority w:val="61"/>
    <w:rsid w:val="003C5843"/>
    <w:rPr>
      <w:rFonts w:ascii="Calibri" w:hAnsi="Calibri"/>
      <w:sz w:val="22"/>
      <w:szCs w:val="22"/>
      <w:lang w:bidi="en-US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LightShading1">
    <w:name w:val="Light Shading1"/>
    <w:basedOn w:val="TableNormal"/>
    <w:uiPriority w:val="60"/>
    <w:rsid w:val="00B83B02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Header">
    <w:name w:val="header"/>
    <w:basedOn w:val="Normal"/>
    <w:link w:val="HeaderChar"/>
    <w:unhideWhenUsed/>
    <w:rsid w:val="000B38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B3868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0B38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868"/>
    <w:rPr>
      <w:sz w:val="24"/>
    </w:rPr>
  </w:style>
  <w:style w:type="paragraph" w:styleId="ListParagraph">
    <w:name w:val="List Paragraph"/>
    <w:basedOn w:val="Normal"/>
    <w:uiPriority w:val="34"/>
    <w:qFormat/>
    <w:rsid w:val="00684A3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178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20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7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2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24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431391">
                  <w:marLeft w:val="36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100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808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732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3735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5859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0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gvsu.edu/computing" TargetMode="External"/><Relationship Id="rId1" Type="http://schemas.openxmlformats.org/officeDocument/2006/relationships/hyperlink" Target="https://www.gvsu.edu/computing/graduate-studies-10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0FBCC0CB365C42B2E9D7382FE377B4" ma:contentTypeVersion="7" ma:contentTypeDescription="Create a new document." ma:contentTypeScope="" ma:versionID="959b44f8401848e13af3bb82eb71d585">
  <xsd:schema xmlns:xsd="http://www.w3.org/2001/XMLSchema" xmlns:xs="http://www.w3.org/2001/XMLSchema" xmlns:p="http://schemas.microsoft.com/office/2006/metadata/properties" xmlns:ns3="bd1788e9-a254-4219-892c-8a86b577193b" targetNamespace="http://schemas.microsoft.com/office/2006/metadata/properties" ma:root="true" ma:fieldsID="a4e69b550cdf794f1843a8e22509a2cf" ns3:_="">
    <xsd:import namespace="bd1788e9-a254-4219-892c-8a86b57719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1788e9-a254-4219-892c-8a86b57719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35CF45-0801-47DB-AA73-08B40129B8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94063D-91A1-4C70-B0AA-57FCE28A12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6BED2B-3681-46D0-A537-AF6782D16B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3323D9-E888-4F3A-84DA-7AA7EE1B0D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1788e9-a254-4219-892c-8a86b57719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YB Program Plan</vt:lpstr>
    </vt:vector>
  </TitlesOfParts>
  <Company>GVSU</Company>
  <LinksUpToDate>false</LinksUpToDate>
  <CharactersWithSpaces>1191</CharactersWithSpaces>
  <SharedDoc>false</SharedDoc>
  <HLinks>
    <vt:vector size="6" baseType="variant">
      <vt:variant>
        <vt:i4>3866639</vt:i4>
      </vt:variant>
      <vt:variant>
        <vt:i4>0</vt:i4>
      </vt:variant>
      <vt:variant>
        <vt:i4>0</vt:i4>
      </vt:variant>
      <vt:variant>
        <vt:i4>5</vt:i4>
      </vt:variant>
      <vt:variant>
        <vt:lpwstr>mailto:stoddarj@gv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B MS Thesis Fall Program Plan</dc:title>
  <dc:creator>Johanna Swanson;computing.grad@gvsu.edu</dc:creator>
  <cp:lastModifiedBy>Johanna Swanson</cp:lastModifiedBy>
  <cp:revision>47</cp:revision>
  <cp:lastPrinted>2023-03-17T14:46:00Z</cp:lastPrinted>
  <dcterms:created xsi:type="dcterms:W3CDTF">2024-05-06T18:59:00Z</dcterms:created>
  <dcterms:modified xsi:type="dcterms:W3CDTF">2026-06-18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0FBCC0CB365C42B2E9D7382FE377B4</vt:lpwstr>
  </property>
  <property fmtid="{D5CDD505-2E9C-101B-9397-08002B2CF9AE}" pid="3" name="GrammarlyDocumentId">
    <vt:lpwstr>1cbba06002e1951950d2a42539d6a55d7725ccd58950ed7e7374fa78a33600dd</vt:lpwstr>
  </property>
</Properties>
</file>